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455FC" w14:textId="6B8D7F3B" w:rsidR="00770829" w:rsidRPr="006944DA" w:rsidRDefault="00770829" w:rsidP="00770829">
      <w:pPr>
        <w:jc w:val="both"/>
        <w:rPr>
          <w:rFonts w:ascii="Times New Roman" w:hAnsi="Times New Roman" w:cs="Times New Roman"/>
          <w:b/>
          <w:bCs/>
          <w:sz w:val="28"/>
          <w:szCs w:val="28"/>
        </w:rPr>
      </w:pPr>
      <w:r w:rsidRPr="006944DA">
        <w:rPr>
          <w:rFonts w:ascii="Times New Roman" w:hAnsi="Times New Roman" w:cs="Times New Roman"/>
          <w:b/>
          <w:bCs/>
          <w:sz w:val="28"/>
          <w:szCs w:val="28"/>
        </w:rPr>
        <w:t>Öz</w:t>
      </w:r>
    </w:p>
    <w:p w14:paraId="62283A72" w14:textId="75450817" w:rsidR="009C65EA" w:rsidRPr="006944DA" w:rsidRDefault="00770829" w:rsidP="00770829">
      <w:pPr>
        <w:jc w:val="both"/>
        <w:rPr>
          <w:rFonts w:ascii="Times New Roman" w:hAnsi="Times New Roman" w:cs="Times New Roman"/>
          <w:sz w:val="20"/>
          <w:szCs w:val="20"/>
        </w:rPr>
      </w:pPr>
      <w:r w:rsidRPr="006944DA">
        <w:rPr>
          <w:rFonts w:ascii="Times New Roman" w:hAnsi="Times New Roman" w:cs="Times New Roman"/>
          <w:sz w:val="24"/>
          <w:szCs w:val="24"/>
        </w:rPr>
        <w:t>Bu çalışmada bireysel emeklilik sistemine katılması muhtemel olan kişiler için en uygun emeklilik planının seçiminde COPRAS ve TOPSIS yöntemleriyle bir uygulama yapılmıştır. Bir karar verme problemi olarak ele alınan seçim sürecinde bilimsel bir yaklaşımla optimal alternatifin belirlenmesi hedeflenmiştir. Uygulamada on alternatif, beş kriter altında incelenmiştir. Çalışmada kullanılan çok kriterli karar verme yöntemleri hangi kriterin ne kadar önemli olduğunu ağırlıklar yardımıyla sürece yansıtmaktadır. Bu nedenle kriterlerin ağırlıklarının belirlenmesinde üç karar vericinin değerlendirmeleri dikkate alınmıştır. COPRAS ve TOPSIS yöntemlerine ait algoritmalar ayrı ayrı kullanılarak sonuçlar elde edilmiştir. Daha sonra her iki yönteme ait sonuçlar karşılaştırılarak elde edilen bulguların tutarlı olduğu görülmüştür. Bu noktadan hareketle katılımcılar açısından en iyi ve en kötü emeklilik planları belirlenmiştir.</w:t>
      </w:r>
      <w:bookmarkStart w:id="0" w:name="_GoBack"/>
      <w:bookmarkEnd w:id="0"/>
    </w:p>
    <w:sectPr w:rsidR="009C65EA" w:rsidRPr="006944DA" w:rsidSect="00A657D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NDYwMLY0M7QwMDNX0lEKTi0uzszPAykwrAUA1AMTOSwAAAA="/>
  </w:docVars>
  <w:rsids>
    <w:rsidRoot w:val="0056713E"/>
    <w:rsid w:val="0056713E"/>
    <w:rsid w:val="006944DA"/>
    <w:rsid w:val="00770829"/>
    <w:rsid w:val="007D163B"/>
    <w:rsid w:val="009C65EA"/>
    <w:rsid w:val="00A657D1"/>
    <w:rsid w:val="00DA5948"/>
  </w:rsids>
  <m:mathPr>
    <m:mathFont m:val="Cambria Math"/>
    <m:brkBin m:val="before"/>
    <m:brkBinSub m:val="--"/>
    <m:smallFrac m:val="0"/>
    <m:dispDef/>
    <m:lMargin m:val="0"/>
    <m:rMargin m:val="0"/>
    <m:defJc m:val="centerGroup"/>
    <m:wrapIndent m:val="1440"/>
    <m:intLim m:val="subSup"/>
    <m:naryLim m:val="undOvr"/>
  </m:mathPr>
  <w:themeFontLang w:val="tr-TR" w:eastAsia="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08E04"/>
  <w15:chartTrackingRefBased/>
  <w15:docId w15:val="{91449A09-AF41-43F5-A324-04951D19F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c:creator>
  <cp:keywords/>
  <dc:description/>
  <cp:lastModifiedBy>TO</cp:lastModifiedBy>
  <cp:revision>3</cp:revision>
  <dcterms:created xsi:type="dcterms:W3CDTF">2019-12-16T18:03:00Z</dcterms:created>
  <dcterms:modified xsi:type="dcterms:W3CDTF">2019-12-16T18:03:00Z</dcterms:modified>
</cp:coreProperties>
</file>